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25D3688D" w:rsidR="003E7C5F" w:rsidRPr="00E42438" w:rsidRDefault="007A2837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262626" w:themeColor="text1" w:themeTint="D9"/>
          <w:sz w:val="36"/>
          <w:szCs w:val="36"/>
        </w:rPr>
      </w:pPr>
      <w:r>
        <w:rPr>
          <w:rFonts w:asciiTheme="minorHAnsi" w:hAnsiTheme="minorHAnsi" w:cstheme="minorHAnsi"/>
          <w:color w:val="262626" w:themeColor="text1" w:themeTint="D9"/>
          <w:sz w:val="36"/>
          <w:szCs w:val="36"/>
        </w:rPr>
        <w:t>Additional Infection Control</w:t>
      </w:r>
      <w:r w:rsidR="005F6965">
        <w:rPr>
          <w:rFonts w:asciiTheme="minorHAnsi" w:hAnsiTheme="minorHAnsi" w:cstheme="minorHAnsi"/>
          <w:color w:val="262626" w:themeColor="text1" w:themeTint="D9"/>
          <w:sz w:val="36"/>
          <w:szCs w:val="36"/>
        </w:rPr>
        <w:t xml:space="preserve"> Record</w:t>
      </w:r>
      <w:r w:rsidR="00821722" w:rsidRPr="00E42438">
        <w:rPr>
          <w:rFonts w:asciiTheme="minorHAnsi" w:hAnsiTheme="minorHAnsi" w:cstheme="minorHAnsi"/>
          <w:color w:val="262626" w:themeColor="text1" w:themeTint="D9"/>
          <w:sz w:val="36"/>
          <w:szCs w:val="36"/>
        </w:rPr>
        <w:t xml:space="preserve"> Templat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3"/>
        <w:gridCol w:w="10335"/>
      </w:tblGrid>
      <w:tr w:rsidR="00AD0E22" w:rsidRPr="00AD0E22" w14:paraId="6D252408" w14:textId="77777777" w:rsidTr="005D152C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03041BCA" w:rsidR="00126850" w:rsidRPr="00AD0E22" w:rsidRDefault="00A227BF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Workplace/Organisation</w:t>
            </w:r>
          </w:p>
        </w:tc>
        <w:tc>
          <w:tcPr>
            <w:tcW w:w="3705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5D152C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61BA3385" w:rsidR="00365F71" w:rsidRPr="00AD0E22" w:rsidRDefault="005D152C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repared by</w:t>
            </w:r>
          </w:p>
        </w:tc>
        <w:tc>
          <w:tcPr>
            <w:tcW w:w="3705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5D152C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60EB483A" w:rsidR="00F91E83" w:rsidRPr="00AD0E22" w:rsidRDefault="005D152C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completed</w:t>
            </w:r>
          </w:p>
        </w:tc>
        <w:tc>
          <w:tcPr>
            <w:tcW w:w="3705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7DB1AFA" w14:textId="77777777" w:rsidR="00ED7009" w:rsidRPr="00ED7009" w:rsidRDefault="00ED7009" w:rsidP="00ED7009"/>
    <w:p w14:paraId="79D356CD" w14:textId="30358443" w:rsidR="008834B1" w:rsidRPr="00ED7009" w:rsidRDefault="00ED7009" w:rsidP="00ED700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dditional Infection Control Procedure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AC6833" w14:paraId="125D17D5" w14:textId="77777777" w:rsidTr="00721DC1">
        <w:tc>
          <w:tcPr>
            <w:tcW w:w="3487" w:type="dxa"/>
            <w:shd w:val="clear" w:color="auto" w:fill="E7E6E6" w:themeFill="background2"/>
          </w:tcPr>
          <w:p w14:paraId="1EE1A5E5" w14:textId="28145754" w:rsidR="00AC6833" w:rsidRPr="00721DC1" w:rsidRDefault="00721DC1" w:rsidP="00721DC1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21DC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ituation</w:t>
            </w:r>
            <w:r w:rsidR="00A20E1C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where infection control is required</w:t>
            </w:r>
          </w:p>
        </w:tc>
        <w:tc>
          <w:tcPr>
            <w:tcW w:w="3487" w:type="dxa"/>
            <w:shd w:val="clear" w:color="auto" w:fill="E7E6E6" w:themeFill="background2"/>
          </w:tcPr>
          <w:p w14:paraId="51A5F2AB" w14:textId="5DFBA69C" w:rsidR="00AC6833" w:rsidRPr="00721DC1" w:rsidRDefault="00721DC1" w:rsidP="00721DC1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21DC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urrent infection control procedure being followed</w:t>
            </w:r>
          </w:p>
        </w:tc>
        <w:tc>
          <w:tcPr>
            <w:tcW w:w="3487" w:type="dxa"/>
            <w:shd w:val="clear" w:color="auto" w:fill="E7E6E6" w:themeFill="background2"/>
          </w:tcPr>
          <w:p w14:paraId="665B77F7" w14:textId="077917EE" w:rsidR="00AC6833" w:rsidRPr="00721DC1" w:rsidRDefault="00AB56D5" w:rsidP="00721DC1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What</w:t>
            </w:r>
            <w:r w:rsidR="0090790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the</w:t>
            </w: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current infection control procedure lacks</w:t>
            </w:r>
          </w:p>
        </w:tc>
        <w:tc>
          <w:tcPr>
            <w:tcW w:w="3487" w:type="dxa"/>
            <w:shd w:val="clear" w:color="auto" w:fill="E7E6E6" w:themeFill="background2"/>
          </w:tcPr>
          <w:p w14:paraId="5E162382" w14:textId="37528565" w:rsidR="00AC6833" w:rsidRPr="00721DC1" w:rsidRDefault="00721DC1" w:rsidP="00721DC1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21DC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dditional infection control procedure to implement</w:t>
            </w:r>
          </w:p>
        </w:tc>
      </w:tr>
      <w:tr w:rsidR="00AB56D5" w14:paraId="1DA1A50E" w14:textId="77777777" w:rsidTr="00AB56D5">
        <w:trPr>
          <w:trHeight w:val="850"/>
        </w:trPr>
        <w:tc>
          <w:tcPr>
            <w:tcW w:w="3487" w:type="dxa"/>
          </w:tcPr>
          <w:p w14:paraId="1868058C" w14:textId="10B2F127" w:rsidR="00AB56D5" w:rsidRPr="00A227BF" w:rsidRDefault="00AB56D5" w:rsidP="00A227BF">
            <w:pPr>
              <w:pStyle w:val="ListParagraph"/>
              <w:numPr>
                <w:ilvl w:val="0"/>
                <w:numId w:val="19"/>
              </w:numPr>
              <w:ind w:right="102"/>
              <w:rPr>
                <w:color w:val="404040" w:themeColor="text1" w:themeTint="BF"/>
              </w:rPr>
            </w:pP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56963">
              <w:rPr>
                <w:noProof/>
              </w:rPr>
              <w:t> </w:t>
            </w:r>
            <w:r w:rsidRPr="00556963">
              <w:rPr>
                <w:noProof/>
              </w:rPr>
              <w:t> </w:t>
            </w:r>
            <w:r w:rsidRPr="00556963">
              <w:rPr>
                <w:noProof/>
              </w:rPr>
              <w:t> </w:t>
            </w:r>
            <w:r w:rsidRPr="00556963">
              <w:rPr>
                <w:noProof/>
              </w:rPr>
              <w:t> </w:t>
            </w:r>
            <w:r w:rsidRPr="00556963">
              <w:rPr>
                <w:noProof/>
              </w:rPr>
              <w:t> </w: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69A9840E" w14:textId="3BDA1306" w:rsidR="00AB56D5" w:rsidRPr="00721DC1" w:rsidRDefault="00AB56D5" w:rsidP="00AB56D5">
            <w:pPr>
              <w:ind w:left="0" w:right="102" w:firstLine="0"/>
              <w:rPr>
                <w:color w:val="404040" w:themeColor="text1" w:themeTint="BF"/>
              </w:rPr>
            </w:pP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273BEFC5" w14:textId="3818AD50" w:rsidR="00AB56D5" w:rsidRPr="00721DC1" w:rsidRDefault="00AB56D5" w:rsidP="00AB56D5">
            <w:pPr>
              <w:ind w:left="0" w:right="102" w:firstLine="0"/>
              <w:rPr>
                <w:color w:val="404040" w:themeColor="text1" w:themeTint="BF"/>
              </w:rPr>
            </w:pP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416A1482" w14:textId="25BDB1A0" w:rsidR="00AB56D5" w:rsidRPr="00721DC1" w:rsidRDefault="00AB56D5" w:rsidP="00AB56D5">
            <w:pPr>
              <w:ind w:left="0" w:right="102" w:firstLine="0"/>
              <w:rPr>
                <w:color w:val="404040" w:themeColor="text1" w:themeTint="BF"/>
              </w:rPr>
            </w:pP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B56D5" w14:paraId="3ED49425" w14:textId="77777777" w:rsidTr="00AB56D5">
        <w:trPr>
          <w:trHeight w:val="850"/>
        </w:trPr>
        <w:tc>
          <w:tcPr>
            <w:tcW w:w="3487" w:type="dxa"/>
          </w:tcPr>
          <w:p w14:paraId="1B5CDE7B" w14:textId="27A74175" w:rsidR="00AB56D5" w:rsidRPr="00A227BF" w:rsidRDefault="00AB56D5" w:rsidP="00A227BF">
            <w:pPr>
              <w:pStyle w:val="ListParagraph"/>
              <w:numPr>
                <w:ilvl w:val="0"/>
                <w:numId w:val="19"/>
              </w:numPr>
              <w:ind w:right="102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54CFD6D8" w14:textId="703CAF8D" w:rsidR="00AB56D5" w:rsidRPr="00556963" w:rsidRDefault="00AB56D5" w:rsidP="00AB56D5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44720538" w14:textId="6DC84B1E" w:rsidR="00AB56D5" w:rsidRPr="00556963" w:rsidRDefault="00AB56D5" w:rsidP="00AB56D5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653F0CA2" w14:textId="0D8F8FC0" w:rsidR="00AB56D5" w:rsidRPr="00556963" w:rsidRDefault="00AB56D5" w:rsidP="00AB56D5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B56D5" w14:paraId="1D29D037" w14:textId="77777777" w:rsidTr="00AB56D5">
        <w:trPr>
          <w:trHeight w:val="850"/>
        </w:trPr>
        <w:tc>
          <w:tcPr>
            <w:tcW w:w="3487" w:type="dxa"/>
          </w:tcPr>
          <w:p w14:paraId="2688025E" w14:textId="5686F29B" w:rsidR="00AB56D5" w:rsidRPr="00A227BF" w:rsidRDefault="00AB56D5" w:rsidP="00A227BF">
            <w:pPr>
              <w:pStyle w:val="ListParagraph"/>
              <w:numPr>
                <w:ilvl w:val="0"/>
                <w:numId w:val="19"/>
              </w:numPr>
              <w:ind w:right="102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4ACF9648" w14:textId="6327B5D9" w:rsidR="00AB56D5" w:rsidRPr="00556963" w:rsidRDefault="00AB56D5" w:rsidP="00AB56D5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18C52299" w14:textId="37F6B15D" w:rsidR="00AB56D5" w:rsidRPr="00556963" w:rsidRDefault="00AB56D5" w:rsidP="00AB56D5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5DCD0446" w14:textId="578A6987" w:rsidR="00AB56D5" w:rsidRPr="00556963" w:rsidRDefault="00AB56D5" w:rsidP="00AB56D5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B56D5" w14:paraId="079944C0" w14:textId="77777777" w:rsidTr="00AB56D5">
        <w:trPr>
          <w:trHeight w:val="850"/>
        </w:trPr>
        <w:tc>
          <w:tcPr>
            <w:tcW w:w="3487" w:type="dxa"/>
          </w:tcPr>
          <w:p w14:paraId="66970FB5" w14:textId="1215FAA1" w:rsidR="00AB56D5" w:rsidRPr="00A227BF" w:rsidRDefault="00AB56D5" w:rsidP="00A227BF">
            <w:pPr>
              <w:pStyle w:val="ListParagraph"/>
              <w:numPr>
                <w:ilvl w:val="0"/>
                <w:numId w:val="19"/>
              </w:numPr>
              <w:ind w:right="102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4C427C2D" w14:textId="057828F7" w:rsidR="00AB56D5" w:rsidRPr="00556963" w:rsidRDefault="00AB56D5" w:rsidP="00AB56D5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2DA2B9FE" w14:textId="0DFF132E" w:rsidR="00AB56D5" w:rsidRPr="00556963" w:rsidRDefault="00AB56D5" w:rsidP="00AB56D5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56C61179" w14:textId="73FF4365" w:rsidR="00AB56D5" w:rsidRPr="00556963" w:rsidRDefault="00AB56D5" w:rsidP="00AB56D5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90D3A72" w14:textId="312BC228" w:rsidR="00AC6833" w:rsidRPr="00AB56D5" w:rsidRDefault="00AB56D5" w:rsidP="00AB56D5">
      <w:pPr>
        <w:spacing w:before="120" w:after="120"/>
        <w:jc w:val="center"/>
        <w:rPr>
          <w:rFonts w:cstheme="minorHAnsi"/>
          <w:i/>
          <w:iCs/>
          <w:color w:val="A6A6A6" w:themeColor="background1" w:themeShade="A6"/>
          <w:sz w:val="20"/>
        </w:rPr>
      </w:pPr>
      <w:r w:rsidRPr="00AB56D5">
        <w:rPr>
          <w:rFonts w:cstheme="minorHAnsi"/>
          <w:i/>
          <w:iCs/>
          <w:color w:val="A6A6A6" w:themeColor="background1" w:themeShade="A6"/>
          <w:sz w:val="20"/>
        </w:rPr>
        <w:t>Add more rows as needed</w:t>
      </w:r>
    </w:p>
    <w:p w14:paraId="6A8FDE04" w14:textId="4B6982E3" w:rsidR="00ED7009" w:rsidRDefault="00ED7009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07B66797" w14:textId="5C233D22" w:rsidR="00ED7009" w:rsidRPr="00ED7009" w:rsidRDefault="00ED7009" w:rsidP="00ED700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Additional Infection Control Pr</w:t>
      </w:r>
      <w:r w:rsidR="002E4452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cautions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487"/>
        <w:gridCol w:w="3487"/>
        <w:gridCol w:w="3487"/>
        <w:gridCol w:w="3487"/>
      </w:tblGrid>
      <w:tr w:rsidR="00ED7009" w14:paraId="40156189" w14:textId="77777777" w:rsidTr="005247AB">
        <w:tc>
          <w:tcPr>
            <w:tcW w:w="3487" w:type="dxa"/>
            <w:shd w:val="clear" w:color="auto" w:fill="E7E6E6" w:themeFill="background2"/>
          </w:tcPr>
          <w:p w14:paraId="7BB0C998" w14:textId="156AF97B" w:rsidR="00ED7009" w:rsidRPr="00721DC1" w:rsidRDefault="00ED7009" w:rsidP="005247A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21DC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ituation</w:t>
            </w:r>
            <w:r w:rsidR="00A20E1C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where transmission of infection may happen</w:t>
            </w:r>
          </w:p>
        </w:tc>
        <w:tc>
          <w:tcPr>
            <w:tcW w:w="3487" w:type="dxa"/>
            <w:shd w:val="clear" w:color="auto" w:fill="E7E6E6" w:themeFill="background2"/>
          </w:tcPr>
          <w:p w14:paraId="4832BFD5" w14:textId="279C57BF" w:rsidR="00ED7009" w:rsidRPr="00721DC1" w:rsidRDefault="002E4452" w:rsidP="005247A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Standard precautions to prevent </w:t>
            </w:r>
            <w:r w:rsidR="00A20E1C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transmission of infection</w:t>
            </w:r>
          </w:p>
        </w:tc>
        <w:tc>
          <w:tcPr>
            <w:tcW w:w="3487" w:type="dxa"/>
            <w:shd w:val="clear" w:color="auto" w:fill="E7E6E6" w:themeFill="background2"/>
          </w:tcPr>
          <w:p w14:paraId="5DF632B5" w14:textId="164CB165" w:rsidR="00ED7009" w:rsidRPr="00721DC1" w:rsidRDefault="00ED7009" w:rsidP="005247A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What</w:t>
            </w:r>
            <w:r w:rsidR="0090790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the</w:t>
            </w: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</w:t>
            </w:r>
            <w:r w:rsidR="00A20E1C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tandard precaution</w:t>
            </w: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lacks</w:t>
            </w:r>
          </w:p>
        </w:tc>
        <w:tc>
          <w:tcPr>
            <w:tcW w:w="3487" w:type="dxa"/>
            <w:shd w:val="clear" w:color="auto" w:fill="E7E6E6" w:themeFill="background2"/>
          </w:tcPr>
          <w:p w14:paraId="49042BE9" w14:textId="4A25BF37" w:rsidR="00ED7009" w:rsidRPr="00721DC1" w:rsidRDefault="00ED7009" w:rsidP="005247A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21DC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Additional infection control </w:t>
            </w:r>
            <w:r w:rsidR="00A20E1C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precaution </w:t>
            </w:r>
            <w:r w:rsidRPr="00721DC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to implement</w:t>
            </w:r>
          </w:p>
        </w:tc>
      </w:tr>
      <w:tr w:rsidR="00ED7009" w14:paraId="261D533C" w14:textId="77777777" w:rsidTr="005247AB">
        <w:trPr>
          <w:trHeight w:val="850"/>
        </w:trPr>
        <w:tc>
          <w:tcPr>
            <w:tcW w:w="3487" w:type="dxa"/>
          </w:tcPr>
          <w:p w14:paraId="0F4BA116" w14:textId="77777777" w:rsidR="00ED7009" w:rsidRPr="00A227BF" w:rsidRDefault="00ED7009" w:rsidP="00ED7009">
            <w:pPr>
              <w:pStyle w:val="ListParagraph"/>
              <w:numPr>
                <w:ilvl w:val="0"/>
                <w:numId w:val="20"/>
              </w:numPr>
              <w:ind w:right="102"/>
              <w:rPr>
                <w:color w:val="404040" w:themeColor="text1" w:themeTint="BF"/>
              </w:rPr>
            </w:pP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56963">
              <w:rPr>
                <w:noProof/>
              </w:rPr>
              <w:t> </w:t>
            </w:r>
            <w:r w:rsidRPr="00556963">
              <w:rPr>
                <w:noProof/>
              </w:rPr>
              <w:t> </w:t>
            </w:r>
            <w:r w:rsidRPr="00556963">
              <w:rPr>
                <w:noProof/>
              </w:rPr>
              <w:t> </w:t>
            </w:r>
            <w:r w:rsidRPr="00556963">
              <w:rPr>
                <w:noProof/>
              </w:rPr>
              <w:t> </w:t>
            </w:r>
            <w:r w:rsidRPr="00556963">
              <w:rPr>
                <w:noProof/>
              </w:rPr>
              <w:t> </w: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636F7413" w14:textId="77777777" w:rsidR="00ED7009" w:rsidRPr="00721DC1" w:rsidRDefault="00ED7009" w:rsidP="005247AB">
            <w:pPr>
              <w:ind w:left="0" w:right="102" w:firstLine="0"/>
              <w:rPr>
                <w:color w:val="404040" w:themeColor="text1" w:themeTint="BF"/>
              </w:rPr>
            </w:pP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45C4E7C0" w14:textId="77777777" w:rsidR="00ED7009" w:rsidRPr="00721DC1" w:rsidRDefault="00ED7009" w:rsidP="005247AB">
            <w:pPr>
              <w:ind w:left="0" w:right="102" w:firstLine="0"/>
              <w:rPr>
                <w:color w:val="404040" w:themeColor="text1" w:themeTint="BF"/>
              </w:rPr>
            </w:pP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2DFB8B57" w14:textId="77777777" w:rsidR="00ED7009" w:rsidRPr="00721DC1" w:rsidRDefault="00ED7009" w:rsidP="005247AB">
            <w:pPr>
              <w:ind w:left="0" w:right="102" w:firstLine="0"/>
              <w:rPr>
                <w:color w:val="404040" w:themeColor="text1" w:themeTint="BF"/>
              </w:rPr>
            </w:pP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5696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ED7009" w14:paraId="2D40C28A" w14:textId="77777777" w:rsidTr="005247AB">
        <w:trPr>
          <w:trHeight w:val="850"/>
        </w:trPr>
        <w:tc>
          <w:tcPr>
            <w:tcW w:w="3487" w:type="dxa"/>
          </w:tcPr>
          <w:p w14:paraId="4E0EFB57" w14:textId="77777777" w:rsidR="00ED7009" w:rsidRPr="00A227BF" w:rsidRDefault="00ED7009" w:rsidP="00ED7009">
            <w:pPr>
              <w:pStyle w:val="ListParagraph"/>
              <w:numPr>
                <w:ilvl w:val="0"/>
                <w:numId w:val="20"/>
              </w:numPr>
              <w:ind w:right="102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2FCD0A94" w14:textId="77777777" w:rsidR="00ED7009" w:rsidRPr="00556963" w:rsidRDefault="00ED7009" w:rsidP="005247AB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681B9EAA" w14:textId="77777777" w:rsidR="00ED7009" w:rsidRPr="00556963" w:rsidRDefault="00ED7009" w:rsidP="005247AB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06A2C3DE" w14:textId="77777777" w:rsidR="00ED7009" w:rsidRPr="00556963" w:rsidRDefault="00ED7009" w:rsidP="005247AB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ED7009" w14:paraId="3F1B58D0" w14:textId="77777777" w:rsidTr="005247AB">
        <w:trPr>
          <w:trHeight w:val="850"/>
        </w:trPr>
        <w:tc>
          <w:tcPr>
            <w:tcW w:w="3487" w:type="dxa"/>
          </w:tcPr>
          <w:p w14:paraId="2873E606" w14:textId="77777777" w:rsidR="00ED7009" w:rsidRPr="00A227BF" w:rsidRDefault="00ED7009" w:rsidP="00ED7009">
            <w:pPr>
              <w:pStyle w:val="ListParagraph"/>
              <w:numPr>
                <w:ilvl w:val="0"/>
                <w:numId w:val="20"/>
              </w:numPr>
              <w:ind w:right="102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014C4F5F" w14:textId="77777777" w:rsidR="00ED7009" w:rsidRPr="00556963" w:rsidRDefault="00ED7009" w:rsidP="005247AB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678DA529" w14:textId="77777777" w:rsidR="00ED7009" w:rsidRPr="00556963" w:rsidRDefault="00ED7009" w:rsidP="005247AB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4005F1D5" w14:textId="77777777" w:rsidR="00ED7009" w:rsidRPr="00556963" w:rsidRDefault="00ED7009" w:rsidP="005247AB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ED7009" w14:paraId="573F32B0" w14:textId="77777777" w:rsidTr="005247AB">
        <w:trPr>
          <w:trHeight w:val="850"/>
        </w:trPr>
        <w:tc>
          <w:tcPr>
            <w:tcW w:w="3487" w:type="dxa"/>
          </w:tcPr>
          <w:p w14:paraId="172AF4A3" w14:textId="77777777" w:rsidR="00ED7009" w:rsidRPr="00A227BF" w:rsidRDefault="00ED7009" w:rsidP="00ED7009">
            <w:pPr>
              <w:pStyle w:val="ListParagraph"/>
              <w:numPr>
                <w:ilvl w:val="0"/>
                <w:numId w:val="20"/>
              </w:numPr>
              <w:ind w:right="102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8B0234">
              <w:rPr>
                <w:noProof/>
              </w:rPr>
              <w:t> </w:t>
            </w:r>
            <w:r w:rsidRPr="00A227B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65F7D938" w14:textId="77777777" w:rsidR="00ED7009" w:rsidRPr="00556963" w:rsidRDefault="00ED7009" w:rsidP="005247AB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70552889" w14:textId="77777777" w:rsidR="00ED7009" w:rsidRPr="00556963" w:rsidRDefault="00ED7009" w:rsidP="005247AB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487" w:type="dxa"/>
          </w:tcPr>
          <w:p w14:paraId="0E00FEE4" w14:textId="77777777" w:rsidR="00ED7009" w:rsidRPr="00556963" w:rsidRDefault="00ED7009" w:rsidP="005247AB">
            <w:pPr>
              <w:ind w:left="0" w:right="102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B02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8E26905" w14:textId="77777777" w:rsidR="00F918F9" w:rsidRPr="00AB56D5" w:rsidRDefault="00F918F9" w:rsidP="00F918F9">
      <w:pPr>
        <w:spacing w:before="120" w:after="120"/>
        <w:jc w:val="center"/>
        <w:rPr>
          <w:rFonts w:cstheme="minorHAnsi"/>
          <w:i/>
          <w:iCs/>
          <w:color w:val="A6A6A6" w:themeColor="background1" w:themeShade="A6"/>
          <w:sz w:val="20"/>
        </w:rPr>
      </w:pPr>
      <w:r w:rsidRPr="00AB56D5">
        <w:rPr>
          <w:rFonts w:cstheme="minorHAnsi"/>
          <w:i/>
          <w:iCs/>
          <w:color w:val="A6A6A6" w:themeColor="background1" w:themeShade="A6"/>
          <w:sz w:val="20"/>
        </w:rPr>
        <w:t>Add more rows as needed</w:t>
      </w:r>
    </w:p>
    <w:p w14:paraId="29CF1070" w14:textId="77777777" w:rsidR="00272D16" w:rsidRDefault="00272D16" w:rsidP="00ED7009">
      <w:pPr>
        <w:spacing w:before="120" w:after="120"/>
        <w:rPr>
          <w:rFonts w:cstheme="minorHAnsi"/>
          <w:color w:val="A6A6A6" w:themeColor="background1" w:themeShade="A6"/>
          <w:sz w:val="20"/>
        </w:rPr>
      </w:pPr>
    </w:p>
    <w:p w14:paraId="57271512" w14:textId="16889B38" w:rsidR="005F35CE" w:rsidRPr="00DC3963" w:rsidRDefault="00AD0E22" w:rsidP="00DC3963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1F58A0">
        <w:rPr>
          <w:rFonts w:cstheme="minorHAnsi"/>
          <w:color w:val="A6A6A6" w:themeColor="background1" w:themeShade="A6"/>
          <w:sz w:val="20"/>
        </w:rPr>
        <w:t>Additional Infection Control Record</w:t>
      </w:r>
      <w:r w:rsidR="00AA3363"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5F35CE" w:rsidRPr="00DC3963" w:rsidSect="005D152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17CAA" w14:textId="77777777" w:rsidR="00762503" w:rsidRDefault="00762503" w:rsidP="00806228">
      <w:pPr>
        <w:spacing w:after="0" w:line="240" w:lineRule="auto"/>
      </w:pPr>
      <w:r>
        <w:separator/>
      </w:r>
    </w:p>
  </w:endnote>
  <w:endnote w:type="continuationSeparator" w:id="0">
    <w:p w14:paraId="5364E1C1" w14:textId="77777777" w:rsidR="00762503" w:rsidRDefault="00762503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BD63C" w14:textId="77777777" w:rsidR="0020777C" w:rsidRPr="000055D1" w:rsidRDefault="00D57B5B" w:rsidP="0020777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Additional Infection Control Record</w:t>
    </w:r>
    <w:r w:rsidR="008A6545">
      <w:rPr>
        <w:color w:val="808080" w:themeColor="background1" w:themeShade="80"/>
        <w:sz w:val="18"/>
      </w:rPr>
      <w:t xml:space="preserve"> Template</w:t>
    </w:r>
    <w:r w:rsidR="008B2A75" w:rsidRPr="002872AA">
      <w:rPr>
        <w:color w:val="808080" w:themeColor="background1" w:themeShade="80"/>
        <w:sz w:val="18"/>
      </w:rPr>
      <w:tab/>
    </w:r>
    <w:r w:rsidR="0020777C" w:rsidRPr="00C63CFB">
      <w:rPr>
        <w:color w:val="808080" w:themeColor="background1" w:themeShade="80"/>
        <w:sz w:val="18"/>
      </w:rPr>
      <w:t>Version 1.</w:t>
    </w:r>
    <w:r w:rsidR="0020777C">
      <w:rPr>
        <w:color w:val="808080" w:themeColor="background1" w:themeShade="80"/>
        <w:sz w:val="18"/>
      </w:rPr>
      <w:t>1</w:t>
    </w:r>
    <w:r w:rsidR="0020777C" w:rsidRPr="00C63CFB">
      <w:rPr>
        <w:color w:val="808080" w:themeColor="background1" w:themeShade="80"/>
        <w:sz w:val="18"/>
      </w:rPr>
      <w:t xml:space="preserve"> Produced </w:t>
    </w:r>
    <w:r w:rsidR="0020777C">
      <w:rPr>
        <w:color w:val="808080" w:themeColor="background1" w:themeShade="80"/>
        <w:sz w:val="18"/>
      </w:rPr>
      <w:t>on 1st Nov</w:t>
    </w:r>
    <w:r w:rsidR="0020777C" w:rsidRPr="00C63CFB">
      <w:rPr>
        <w:color w:val="808080" w:themeColor="background1" w:themeShade="80"/>
        <w:sz w:val="18"/>
      </w:rPr>
      <w:t xml:space="preserve"> 202</w:t>
    </w:r>
    <w:r w:rsidR="0020777C">
      <w:rPr>
        <w:color w:val="808080" w:themeColor="background1" w:themeShade="80"/>
        <w:sz w:val="18"/>
      </w:rPr>
      <w:t>3</w:t>
    </w:r>
  </w:p>
  <w:p w14:paraId="50811398" w14:textId="71C66BD3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20777C" w:rsidRPr="000055D1">
      <w:rPr>
        <w:rFonts w:cstheme="minorHAnsi"/>
        <w:noProof/>
        <w:color w:val="808080" w:themeColor="background1" w:themeShade="80"/>
        <w:sz w:val="18"/>
      </w:rPr>
      <w:t>©</w:t>
    </w:r>
    <w:r w:rsidR="0020777C" w:rsidRPr="000055D1">
      <w:rPr>
        <w:noProof/>
        <w:color w:val="808080" w:themeColor="background1" w:themeShade="80"/>
        <w:sz w:val="18"/>
      </w:rPr>
      <w:t xml:space="preserve"> </w:t>
    </w:r>
    <w:r w:rsidR="0020777C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90F10" w14:textId="77777777" w:rsidR="0020777C" w:rsidRPr="000055D1" w:rsidRDefault="00D57B5B" w:rsidP="0020777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Additional Infection Control Record</w:t>
    </w:r>
    <w:r w:rsidR="008A6545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20777C" w:rsidRPr="00C63CFB">
      <w:rPr>
        <w:color w:val="808080" w:themeColor="background1" w:themeShade="80"/>
        <w:sz w:val="18"/>
      </w:rPr>
      <w:t>Version 1.</w:t>
    </w:r>
    <w:r w:rsidR="0020777C">
      <w:rPr>
        <w:color w:val="808080" w:themeColor="background1" w:themeShade="80"/>
        <w:sz w:val="18"/>
      </w:rPr>
      <w:t>1</w:t>
    </w:r>
    <w:r w:rsidR="0020777C" w:rsidRPr="00C63CFB">
      <w:rPr>
        <w:color w:val="808080" w:themeColor="background1" w:themeShade="80"/>
        <w:sz w:val="18"/>
      </w:rPr>
      <w:t xml:space="preserve"> Produced </w:t>
    </w:r>
    <w:r w:rsidR="0020777C">
      <w:rPr>
        <w:color w:val="808080" w:themeColor="background1" w:themeShade="80"/>
        <w:sz w:val="18"/>
      </w:rPr>
      <w:t>on 1st Nov</w:t>
    </w:r>
    <w:r w:rsidR="0020777C" w:rsidRPr="00C63CFB">
      <w:rPr>
        <w:color w:val="808080" w:themeColor="background1" w:themeShade="80"/>
        <w:sz w:val="18"/>
      </w:rPr>
      <w:t xml:space="preserve"> 202</w:t>
    </w:r>
    <w:r w:rsidR="0020777C">
      <w:rPr>
        <w:color w:val="808080" w:themeColor="background1" w:themeShade="80"/>
        <w:sz w:val="18"/>
      </w:rPr>
      <w:t>3</w:t>
    </w:r>
  </w:p>
  <w:p w14:paraId="250E1A39" w14:textId="55B3AE4E" w:rsidR="00806228" w:rsidRPr="00806228" w:rsidRDefault="0020777C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9BF05" w14:textId="77777777" w:rsidR="0020777C" w:rsidRDefault="002077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AF7C1" w14:textId="77777777" w:rsidR="00762503" w:rsidRDefault="00762503" w:rsidP="00806228">
      <w:pPr>
        <w:spacing w:after="0" w:line="240" w:lineRule="auto"/>
      </w:pPr>
      <w:r>
        <w:separator/>
      </w:r>
    </w:p>
  </w:footnote>
  <w:footnote w:type="continuationSeparator" w:id="0">
    <w:p w14:paraId="23F5E34B" w14:textId="77777777" w:rsidR="00762503" w:rsidRDefault="00762503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25328" w14:textId="77777777" w:rsidR="0020777C" w:rsidRDefault="002077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17502" w14:textId="77777777" w:rsidR="0020777C" w:rsidRDefault="002077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AA849" w14:textId="77777777" w:rsidR="0020777C" w:rsidRDefault="002077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84536"/>
    <w:multiLevelType w:val="hybridMultilevel"/>
    <w:tmpl w:val="718EF386"/>
    <w:lvl w:ilvl="0" w:tplc="FFFFFFFF">
      <w:start w:val="1"/>
      <w:numFmt w:val="lowerRoman"/>
      <w:lvlText w:val="%1."/>
      <w:lvlJc w:val="right"/>
      <w:pPr>
        <w:ind w:left="720" w:hanging="360"/>
      </w:pPr>
      <w:rPr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8871D4"/>
    <w:multiLevelType w:val="hybridMultilevel"/>
    <w:tmpl w:val="718EF386"/>
    <w:lvl w:ilvl="0" w:tplc="DC8C6ACC">
      <w:start w:val="1"/>
      <w:numFmt w:val="lowerRoman"/>
      <w:lvlText w:val="%1."/>
      <w:lvlJc w:val="right"/>
      <w:pPr>
        <w:ind w:left="720" w:hanging="360"/>
      </w:pPr>
      <w:rPr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9"/>
  </w:num>
  <w:num w:numId="4">
    <w:abstractNumId w:val="1"/>
  </w:num>
  <w:num w:numId="5">
    <w:abstractNumId w:val="9"/>
  </w:num>
  <w:num w:numId="6">
    <w:abstractNumId w:val="18"/>
  </w:num>
  <w:num w:numId="7">
    <w:abstractNumId w:val="6"/>
  </w:num>
  <w:num w:numId="8">
    <w:abstractNumId w:val="3"/>
  </w:num>
  <w:num w:numId="9">
    <w:abstractNumId w:val="8"/>
  </w:num>
  <w:num w:numId="10">
    <w:abstractNumId w:val="10"/>
  </w:num>
  <w:num w:numId="11">
    <w:abstractNumId w:val="0"/>
  </w:num>
  <w:num w:numId="12">
    <w:abstractNumId w:val="17"/>
  </w:num>
  <w:num w:numId="13">
    <w:abstractNumId w:val="13"/>
  </w:num>
  <w:num w:numId="14">
    <w:abstractNumId w:val="5"/>
  </w:num>
  <w:num w:numId="15">
    <w:abstractNumId w:val="16"/>
  </w:num>
  <w:num w:numId="16">
    <w:abstractNumId w:val="14"/>
  </w:num>
  <w:num w:numId="17">
    <w:abstractNumId w:val="11"/>
  </w:num>
  <w:num w:numId="18">
    <w:abstractNumId w:val="12"/>
  </w:num>
  <w:num w:numId="19">
    <w:abstractNumId w:val="15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0FAKSitlEtAAAA"/>
  </w:docVars>
  <w:rsids>
    <w:rsidRoot w:val="00806228"/>
    <w:rsid w:val="00004D98"/>
    <w:rsid w:val="0001141E"/>
    <w:rsid w:val="00045698"/>
    <w:rsid w:val="000830B5"/>
    <w:rsid w:val="00093BE9"/>
    <w:rsid w:val="00093D44"/>
    <w:rsid w:val="000C1523"/>
    <w:rsid w:val="000C5275"/>
    <w:rsid w:val="000E1212"/>
    <w:rsid w:val="000E5C48"/>
    <w:rsid w:val="000F1017"/>
    <w:rsid w:val="000F5AD5"/>
    <w:rsid w:val="0011111E"/>
    <w:rsid w:val="00124A64"/>
    <w:rsid w:val="00126850"/>
    <w:rsid w:val="001375AB"/>
    <w:rsid w:val="00156B63"/>
    <w:rsid w:val="001F58A0"/>
    <w:rsid w:val="0020777C"/>
    <w:rsid w:val="00244EAB"/>
    <w:rsid w:val="00250466"/>
    <w:rsid w:val="00272D16"/>
    <w:rsid w:val="002A272B"/>
    <w:rsid w:val="002A3AA1"/>
    <w:rsid w:val="002A3DC8"/>
    <w:rsid w:val="002B0F5A"/>
    <w:rsid w:val="002C69BF"/>
    <w:rsid w:val="002E4452"/>
    <w:rsid w:val="002E4725"/>
    <w:rsid w:val="002E7B55"/>
    <w:rsid w:val="002F663B"/>
    <w:rsid w:val="00353EF2"/>
    <w:rsid w:val="00365F71"/>
    <w:rsid w:val="00366BE4"/>
    <w:rsid w:val="00377B7E"/>
    <w:rsid w:val="0038739E"/>
    <w:rsid w:val="003C417B"/>
    <w:rsid w:val="003D5434"/>
    <w:rsid w:val="003E7834"/>
    <w:rsid w:val="003E7C5F"/>
    <w:rsid w:val="0041447C"/>
    <w:rsid w:val="00456504"/>
    <w:rsid w:val="00481144"/>
    <w:rsid w:val="0049068F"/>
    <w:rsid w:val="004A443B"/>
    <w:rsid w:val="004A7AF0"/>
    <w:rsid w:val="004E16A5"/>
    <w:rsid w:val="004E2C90"/>
    <w:rsid w:val="005137F2"/>
    <w:rsid w:val="00516734"/>
    <w:rsid w:val="0052701F"/>
    <w:rsid w:val="00532953"/>
    <w:rsid w:val="00560A21"/>
    <w:rsid w:val="005A2E4F"/>
    <w:rsid w:val="005D152C"/>
    <w:rsid w:val="005E4E86"/>
    <w:rsid w:val="005F0962"/>
    <w:rsid w:val="005F35CE"/>
    <w:rsid w:val="005F4317"/>
    <w:rsid w:val="005F6965"/>
    <w:rsid w:val="0060792E"/>
    <w:rsid w:val="0062518D"/>
    <w:rsid w:val="006608F3"/>
    <w:rsid w:val="00661836"/>
    <w:rsid w:val="00670392"/>
    <w:rsid w:val="00671C7A"/>
    <w:rsid w:val="006F4DF6"/>
    <w:rsid w:val="007110FC"/>
    <w:rsid w:val="00713045"/>
    <w:rsid w:val="00714881"/>
    <w:rsid w:val="00721DC1"/>
    <w:rsid w:val="00740B9D"/>
    <w:rsid w:val="007426CA"/>
    <w:rsid w:val="007441B4"/>
    <w:rsid w:val="00753442"/>
    <w:rsid w:val="00762503"/>
    <w:rsid w:val="00770B0D"/>
    <w:rsid w:val="00775C13"/>
    <w:rsid w:val="007819BA"/>
    <w:rsid w:val="00792BC9"/>
    <w:rsid w:val="007A0C6C"/>
    <w:rsid w:val="007A2837"/>
    <w:rsid w:val="007A4B20"/>
    <w:rsid w:val="007E5A85"/>
    <w:rsid w:val="00800F96"/>
    <w:rsid w:val="00806228"/>
    <w:rsid w:val="0081213A"/>
    <w:rsid w:val="00821722"/>
    <w:rsid w:val="00835C8B"/>
    <w:rsid w:val="00841D7F"/>
    <w:rsid w:val="008442D1"/>
    <w:rsid w:val="00851113"/>
    <w:rsid w:val="00857829"/>
    <w:rsid w:val="008834B1"/>
    <w:rsid w:val="008A6545"/>
    <w:rsid w:val="008B2A75"/>
    <w:rsid w:val="008C7979"/>
    <w:rsid w:val="008D2E7C"/>
    <w:rsid w:val="008F720D"/>
    <w:rsid w:val="00900084"/>
    <w:rsid w:val="009039C9"/>
    <w:rsid w:val="00907901"/>
    <w:rsid w:val="009235A3"/>
    <w:rsid w:val="0093050C"/>
    <w:rsid w:val="00936E7D"/>
    <w:rsid w:val="009768D2"/>
    <w:rsid w:val="009B7E51"/>
    <w:rsid w:val="009C30B4"/>
    <w:rsid w:val="009D212E"/>
    <w:rsid w:val="009D297D"/>
    <w:rsid w:val="00A10091"/>
    <w:rsid w:val="00A17FEE"/>
    <w:rsid w:val="00A20E1C"/>
    <w:rsid w:val="00A227BF"/>
    <w:rsid w:val="00A345CB"/>
    <w:rsid w:val="00A416B5"/>
    <w:rsid w:val="00AA0A94"/>
    <w:rsid w:val="00AA3363"/>
    <w:rsid w:val="00AB56D5"/>
    <w:rsid w:val="00AC5694"/>
    <w:rsid w:val="00AC6833"/>
    <w:rsid w:val="00AD0E22"/>
    <w:rsid w:val="00B36F44"/>
    <w:rsid w:val="00B53CE9"/>
    <w:rsid w:val="00B90F9E"/>
    <w:rsid w:val="00B92A21"/>
    <w:rsid w:val="00BB2DC7"/>
    <w:rsid w:val="00BD017E"/>
    <w:rsid w:val="00BD629A"/>
    <w:rsid w:val="00BF02D3"/>
    <w:rsid w:val="00BF30FC"/>
    <w:rsid w:val="00C136C1"/>
    <w:rsid w:val="00C406EB"/>
    <w:rsid w:val="00C55E86"/>
    <w:rsid w:val="00C60411"/>
    <w:rsid w:val="00C62356"/>
    <w:rsid w:val="00C82237"/>
    <w:rsid w:val="00CA1354"/>
    <w:rsid w:val="00CB1A80"/>
    <w:rsid w:val="00CF738D"/>
    <w:rsid w:val="00D02BA7"/>
    <w:rsid w:val="00D111FE"/>
    <w:rsid w:val="00D51560"/>
    <w:rsid w:val="00D57B5B"/>
    <w:rsid w:val="00D81C40"/>
    <w:rsid w:val="00DA10E4"/>
    <w:rsid w:val="00DC3963"/>
    <w:rsid w:val="00DD3FD7"/>
    <w:rsid w:val="00DE4348"/>
    <w:rsid w:val="00E0062C"/>
    <w:rsid w:val="00E0692C"/>
    <w:rsid w:val="00E42438"/>
    <w:rsid w:val="00E44A09"/>
    <w:rsid w:val="00E52CB0"/>
    <w:rsid w:val="00E8155E"/>
    <w:rsid w:val="00E916CF"/>
    <w:rsid w:val="00EA58C6"/>
    <w:rsid w:val="00ED7009"/>
    <w:rsid w:val="00F10405"/>
    <w:rsid w:val="00F25471"/>
    <w:rsid w:val="00F46060"/>
    <w:rsid w:val="00F805CF"/>
    <w:rsid w:val="00F8119D"/>
    <w:rsid w:val="00F918F9"/>
    <w:rsid w:val="00F91E83"/>
    <w:rsid w:val="00F9251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8F9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618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18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1836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8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836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A8042B-E98D-43E2-AEA1-8F1138AC3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28</Words>
  <Characters>788</Characters>
  <Application>Microsoft Office Word</Application>
  <DocSecurity>0</DocSecurity>
  <Lines>6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6</cp:revision>
  <dcterms:created xsi:type="dcterms:W3CDTF">2020-07-29T23:55:00Z</dcterms:created>
  <dcterms:modified xsi:type="dcterms:W3CDTF">2023-12-04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520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GrammarlyDocumentId">
    <vt:lpwstr>5b158169edb5e99dafa54000d65f4fb1fc9f8690ab7feb45435dfa82fffe38a2</vt:lpwstr>
  </property>
</Properties>
</file>